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</w:pPr>
            <w:r w:rsidRPr="00D87B96"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</w:pPr>
            <w:r w:rsidRPr="00D87B96"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</w:pPr>
            <w:r w:rsidRPr="007253CD">
              <w:t>Part 1</w:t>
            </w:r>
            <w:r w:rsidR="00383C59" w:rsidRPr="007253CD">
              <w:t>: Foo</w:t>
            </w:r>
          </w:p>
        </w:tc>
      </w:tr>
      <w:tr w:rsidR="00D87B96" w:rsidRPr="00646E9A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3279159" w14:textId="0F707A3E" w:rsidR="00D87B96" w:rsidRPr="00D22548" w:rsidRDefault="00637E2A" w:rsidP="00D22548">
            <w:pPr>
              <w:rPr>
                <w:rStyle w:val="R324Info"/>
              </w:rPr>
            </w:pPr>
            <w:r>
              <w:rPr>
                <w:rStyle w:val="R324Info"/>
              </w:rPr>
              <w:t>Chat Message</w:t>
            </w:r>
            <w:r w:rsidR="00D22548" w:rsidRPr="00D22548">
              <w:rPr>
                <w:rStyle w:val="R324Info"/>
              </w:rPr>
              <w:t>: „</w:t>
            </w:r>
            <w:r w:rsidR="00D87B96" w:rsidRPr="00D22548">
              <w:rPr>
                <w:rStyle w:val="R324Info"/>
              </w:rPr>
              <w:t>Welcome to this new episode in our Digital Townhall series!</w:t>
            </w:r>
            <w:r>
              <w:rPr>
                <w:rStyle w:val="R324Info"/>
              </w:rPr>
              <w:t xml:space="preserve"> </w:t>
            </w:r>
            <w:r w:rsidR="00D87B96" w:rsidRPr="005042DF">
              <w:rPr>
                <w:rStyle w:val="R324Info"/>
              </w:rPr>
              <w:t>Please raise questions during the event here in the chat.</w:t>
            </w:r>
            <w:r w:rsidR="00D87B96" w:rsidRPr="005042DF">
              <w:rPr>
                <w:rStyle w:val="R324Info"/>
              </w:rPr>
              <w:br/>
            </w:r>
            <w:r w:rsidR="00D87B96" w:rsidRPr="00D22548">
              <w:rPr>
                <w:rStyle w:val="R324Info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</w:rPr>
              <w:t>end.</w:t>
            </w:r>
            <w:r w:rsidR="00D22548" w:rsidRPr="00D22548">
              <w:rPr>
                <w:rStyle w:val="R324Info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lang w:val="en-US"/>
              </w:rPr>
            </w:pPr>
            <w:r w:rsidRPr="007253CD"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</w:pPr>
            <w:r w:rsidRPr="007253CD"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ane and J</w:t>
            </w:r>
            <w:r w:rsidR="00507473" w:rsidRPr="007253CD">
              <w:rPr>
                <w:lang w:val="en-US"/>
              </w:rPr>
              <w:t>ohn</w:t>
            </w:r>
            <w:r w:rsidRPr="007253CD">
              <w:rPr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Jane is visible in close-up camera view. </w:t>
            </w:r>
          </w:p>
          <w:p w14:paraId="404EE7D7" w14:textId="6BCDCA0F" w:rsidR="00F04505" w:rsidRPr="007253CD" w:rsidRDefault="00F04505" w:rsidP="00367DD0">
            <w:pPr>
              <w:pStyle w:val="R011BaseParagraph"/>
              <w:rPr>
                <w:lang w:val="en-US"/>
              </w:rPr>
            </w:pPr>
            <w:r w:rsidRPr="007253CD">
              <w:rPr>
                <w:lang w:val="en-US"/>
              </w:rPr>
              <w:t xml:space="preserve">Welcome </w:t>
            </w:r>
            <w:r w:rsidR="00CF7E20" w:rsidRPr="007253CD">
              <w:rPr>
                <w:lang w:val="en-US"/>
              </w:rPr>
              <w:t xml:space="preserve">ladies and gentlemen, </w:t>
            </w:r>
            <w:r w:rsidRPr="007253CD">
              <w:rPr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lang w:val="en-US"/>
              </w:rPr>
              <w:t xml:space="preserve">brand </w:t>
            </w:r>
            <w:r w:rsidRPr="007253CD">
              <w:rPr>
                <w:lang w:val="en-US"/>
              </w:rPr>
              <w:t>new</w:t>
            </w:r>
            <w:proofErr w:type="gramEnd"/>
            <w:r w:rsidRPr="007253CD">
              <w:rPr>
                <w:lang w:val="en-US"/>
              </w:rPr>
              <w:t xml:space="preserve"> episode of our Digital Townhall series!</w:t>
            </w:r>
            <w:r w:rsidR="002401D2" w:rsidRPr="007253CD">
              <w:rPr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</w:rPr>
              <w:t>Lorem Ipsum</w:t>
            </w:r>
            <w:r w:rsidR="002401D2" w:rsidRPr="007253CD">
              <w:rPr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I’m Jane, your moderator. And t</w:t>
            </w:r>
            <w:r w:rsidR="00F04505" w:rsidRPr="007253CD">
              <w:rPr>
                <w:lang w:val="en-US"/>
              </w:rPr>
              <w:t>oday I’ve with me our CEO, John Doe. Welcome, John!</w:t>
            </w:r>
          </w:p>
        </w:tc>
      </w:tr>
      <w:tr w:rsidR="00F04505" w:rsidRPr="00646E9A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</w:pPr>
            <w:r w:rsidRPr="007253CD"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ohn and Jane shown together in total camera view.</w:t>
            </w:r>
          </w:p>
          <w:p w14:paraId="4AFABB19" w14:textId="68D00D87" w:rsidR="008D5B1D" w:rsidRPr="00E70FBA" w:rsidRDefault="00F04505" w:rsidP="00D22548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Hello</w:t>
            </w:r>
            <w:r w:rsidR="0065351B" w:rsidRPr="007253CD">
              <w:rPr>
                <w:lang w:val="en-US"/>
              </w:rPr>
              <w:t>,</w:t>
            </w:r>
            <w:r w:rsidRPr="007253CD">
              <w:rPr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</w:pPr>
            <w:r w:rsidRPr="007253CD">
              <w:t>JAS</w:t>
            </w:r>
          </w:p>
        </w:tc>
        <w:tc>
          <w:tcPr>
            <w:tcW w:w="7088" w:type="dxa"/>
          </w:tcPr>
          <w:p w14:paraId="225F78F6" w14:textId="00C017A2" w:rsidR="00DE2297" w:rsidRPr="00846309" w:rsidRDefault="00B201F1" w:rsidP="00742684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Lorem Ipsum is </w:t>
            </w:r>
            <w:r w:rsidRPr="00215F44">
              <w:rPr>
                <w:rStyle w:val="R321Emphasis"/>
              </w:rPr>
              <w:t>simply dummy</w:t>
            </w:r>
            <w:r w:rsidRPr="007253CD">
              <w:rPr>
                <w:lang w:val="en-US"/>
              </w:rPr>
              <w:t xml:space="preserve"> text of </w:t>
            </w:r>
            <w:r w:rsidRPr="007253CD">
              <w:rPr>
                <w:rStyle w:val="R323KeyMessage"/>
              </w:rPr>
              <w:t xml:space="preserve">the printing and typesetting industry. </w:t>
            </w:r>
            <w:r w:rsidRPr="007253CD">
              <w:rPr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</w:rPr>
              <w:t>dummy text</w:t>
            </w:r>
            <w:r w:rsidRPr="007253CD">
              <w:rPr>
                <w:lang w:val="en-US"/>
              </w:rPr>
              <w:t xml:space="preserve"> ever since the 1500s, when an unknown printer took a galley of type and scrambled it to </w:t>
            </w:r>
            <w:r w:rsidRPr="00215F44">
              <w:rPr>
                <w:rStyle w:val="R322KeyWord"/>
              </w:rPr>
              <w:t>make a type specimen</w:t>
            </w:r>
            <w:r w:rsidRPr="007253CD">
              <w:rPr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SLIDE1</w:t>
            </w:r>
          </w:p>
          <w:p w14:paraId="0D45153D" w14:textId="0DC0C992" w:rsidR="006F221F" w:rsidRPr="006F221F" w:rsidRDefault="00B201F1" w:rsidP="006F221F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t>Foo Bar Quux</w:t>
            </w:r>
          </w:p>
          <w:p w14:paraId="6119AB59" w14:textId="3755A9CC" w:rsidR="00E75FD1" w:rsidRPr="00E70FBA" w:rsidRDefault="00B201F1" w:rsidP="00E75FD1">
            <w:pPr>
              <w:pStyle w:val="R317OList2"/>
              <w:spacing w:after="80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</w:pPr>
            <w:r w:rsidRPr="007253CD">
              <w:t>JOD</w:t>
            </w:r>
          </w:p>
        </w:tc>
        <w:tc>
          <w:tcPr>
            <w:tcW w:w="7088" w:type="dxa"/>
          </w:tcPr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</w:pPr>
            <w:r w:rsidRPr="007253CD"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646E9A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bookmarkStart w:id="7" w:name="OLE_LINK11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  <w:bookmarkEnd w:id="7"/>
          </w:p>
        </w:tc>
      </w:tr>
      <w:tr w:rsidR="00C4169E" w:rsidRPr="00646E9A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</w:rPr>
            </w:pPr>
            <w:bookmarkStart w:id="8" w:name="_Hlk199374754"/>
            <w:r w:rsidRPr="00D87B96">
              <w:rPr>
                <w:rStyle w:val="R121Enforce"/>
                <w:rFonts w:ascii="Aptos" w:hAnsi="Aptos"/>
              </w:rPr>
              <w:t>R</w:t>
            </w:r>
            <w:r w:rsidR="002C3B5D" w:rsidRPr="00D87B96">
              <w:rPr>
                <w:rStyle w:val="R121Enforce"/>
                <w:rFonts w:ascii="Aptos" w:hAnsi="Apto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bookmarkEnd w:id="8"/>
      <w:tr w:rsidR="00C4169E" w:rsidRPr="00646E9A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646E9A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646E9A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4Apply"/>
                <w:rFonts w:ascii="Aptos" w:hAnsi="Aptos"/>
              </w:rPr>
              <w:t>R124</w:t>
            </w:r>
            <w:r w:rsidR="00C4169E" w:rsidRPr="00D87B96">
              <w:rPr>
                <w:rStyle w:val="R124Apply"/>
                <w:rFonts w:ascii="Aptos" w:hAnsi="Apto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646E9A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9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646E9A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</w:pPr>
            <w:r w:rsidRPr="00D87B96">
              <w:t>R</w:t>
            </w:r>
            <w:r w:rsidR="002C3B5D" w:rsidRPr="00D87B96">
              <w:t>211</w:t>
            </w:r>
            <w:r w:rsidRPr="00D87B96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646E9A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16"/>
            <w:bookmarkStart w:id="11" w:name="_Hlk199374839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  <w:bookmarkEnd w:id="10"/>
          </w:p>
        </w:tc>
      </w:tr>
      <w:bookmarkEnd w:id="11"/>
      <w:tr w:rsidR="00C4169E" w:rsidRPr="00646E9A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</w:pPr>
            <w:r w:rsidRPr="00D87B96">
              <w:t>R</w:t>
            </w:r>
            <w:r w:rsidR="002C3B5D" w:rsidRPr="00D87B96">
              <w:t>311</w:t>
            </w:r>
            <w:r w:rsidRPr="00D87B96"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646E9A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</w:pPr>
            <w:r w:rsidRPr="00D87B96">
              <w:t>R</w:t>
            </w:r>
            <w:r w:rsidR="002C3B5D" w:rsidRPr="00D87B96">
              <w:t>312</w:t>
            </w:r>
            <w:r w:rsidRPr="00D87B96">
              <w:t xml:space="preserve">: </w:t>
            </w:r>
            <w:r w:rsidR="00596B7F">
              <w:t>State</w:t>
            </w:r>
          </w:p>
        </w:tc>
        <w:tc>
          <w:tcPr>
            <w:tcW w:w="7074" w:type="dxa"/>
          </w:tcPr>
          <w:p w14:paraId="2D04962D" w14:textId="75BBC369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lide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7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s text, only as a subtle marker line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1C4480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</w:pPr>
            <w:r w:rsidRPr="00D87B96">
              <w:t>R</w:t>
            </w:r>
            <w:r w:rsidR="002C3B5D" w:rsidRPr="00D87B96">
              <w:t>313</w:t>
            </w:r>
            <w:r w:rsidR="00C0171C" w:rsidRPr="00D87B96">
              <w:t xml:space="preserve">: </w:t>
            </w:r>
            <w:r w:rsidRPr="00D87B96">
              <w:t>Control</w:t>
            </w:r>
          </w:p>
        </w:tc>
        <w:tc>
          <w:tcPr>
            <w:tcW w:w="7074" w:type="dxa"/>
          </w:tcPr>
          <w:p w14:paraId="4BA50B8C" w14:textId="7D918E05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at all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646E9A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</w:pPr>
            <w:r w:rsidRPr="00D87B96">
              <w:t>R</w:t>
            </w:r>
            <w:r w:rsidR="002C3B5D" w:rsidRPr="00D87B96">
              <w:t>314</w:t>
            </w:r>
            <w:r w:rsidRPr="00D87B96">
              <w:t xml:space="preserve">: </w:t>
            </w:r>
            <w:r w:rsidR="00D5452A" w:rsidRPr="00D87B96"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12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646E9A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13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646E9A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14" w:name="OLE_LINK3"/>
            <w:bookmarkStart w:id="15" w:name="_Hlk194797970"/>
            <w:bookmarkEnd w:id="13"/>
            <w:r w:rsidRPr="00D87B96">
              <w:rPr>
                <w:lang w:val="en-US"/>
              </w:rPr>
              <w:t xml:space="preserve">R316: </w:t>
            </w:r>
            <w:r w:rsidR="00C4169E" w:rsidRPr="00D87B96">
              <w:rPr>
                <w:lang w:val="en-US"/>
              </w:rPr>
              <w:t>OList1</w:t>
            </w:r>
            <w:bookmarkEnd w:id="14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646E9A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7: OL</w:t>
            </w:r>
            <w:r w:rsidRPr="00D87B96">
              <w:rPr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5"/>
      <w:tr w:rsidR="00C4169E" w:rsidRPr="00646E9A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8</w:t>
            </w:r>
            <w:r w:rsidR="00C0171C" w:rsidRPr="00D87B96">
              <w:rPr>
                <w:lang w:val="en-US"/>
              </w:rPr>
              <w:t xml:space="preserve">: </w:t>
            </w:r>
            <w:r w:rsidR="00CF1272" w:rsidRPr="00D87B96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646E9A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9</w:t>
            </w:r>
            <w:r w:rsidR="00C0171C" w:rsidRPr="00D87B96">
              <w:rPr>
                <w:lang w:val="en-US"/>
              </w:rPr>
              <w:t xml:space="preserve">: </w:t>
            </w:r>
            <w:r w:rsidRPr="00D87B96">
              <w:rPr>
                <w:lang w:val="en-US"/>
              </w:rPr>
              <w:t>U</w:t>
            </w:r>
            <w:r w:rsidR="00CF1272" w:rsidRPr="00D87B96">
              <w:rPr>
                <w:lang w:val="en-US"/>
              </w:rPr>
              <w:t>List</w:t>
            </w:r>
            <w:r w:rsidRPr="00D87B96"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646E9A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646E9A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6" w:name="OLE_LINK17"/>
            <w:bookmarkStart w:id="17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Word to allow the presenter to just glance over the content and immediately see the standout key content </w:t>
            </w:r>
            <w:bookmarkEnd w:id="1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spects</w:t>
            </w:r>
            <w:bookmarkEnd w:id="1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646E9A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8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8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646E9A" w14:paraId="0C9C7C4C" w14:textId="77777777" w:rsidTr="00450548">
        <w:trPr>
          <w:trHeight w:val="583"/>
        </w:trPr>
        <w:tc>
          <w:tcPr>
            <w:tcW w:w="3964" w:type="dxa"/>
            <w:tcBorders>
              <w:bottom w:val="single" w:sz="4" w:space="0" w:color="BFBFBF" w:themeColor="background1" w:themeShade="BF"/>
            </w:tcBorders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  <w:tcBorders>
              <w:bottom w:val="single" w:sz="4" w:space="0" w:color="BFBFBF" w:themeColor="background1" w:themeShade="BF"/>
            </w:tcBorders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450548" w:rsidRPr="00846309" w14:paraId="6E8699E0" w14:textId="77777777" w:rsidTr="008A5BE1">
        <w:trPr>
          <w:trHeight w:val="314"/>
        </w:trPr>
        <w:tc>
          <w:tcPr>
            <w:tcW w:w="11038" w:type="dxa"/>
            <w:gridSpan w:val="2"/>
            <w:shd w:val="clear" w:color="auto" w:fill="000000" w:themeFill="text1"/>
          </w:tcPr>
          <w:p w14:paraId="75E85EB7" w14:textId="7F31AEFB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</w:t>
            </w:r>
            <w:r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 for Base Styling</w:t>
            </w:r>
          </w:p>
        </w:tc>
      </w:tr>
      <w:tr w:rsidR="00450548" w:rsidRPr="00846309" w14:paraId="40E2195F" w14:textId="77777777" w:rsidTr="009E1CE5">
        <w:trPr>
          <w:trHeight w:val="583"/>
        </w:trPr>
        <w:tc>
          <w:tcPr>
            <w:tcW w:w="3964" w:type="dxa"/>
          </w:tcPr>
          <w:p w14:paraId="52B5B086" w14:textId="17323986" w:rsidR="00450548" w:rsidRPr="00450548" w:rsidRDefault="00450548" w:rsidP="00450548">
            <w:pPr>
              <w:pStyle w:val="R011BaseParagraph"/>
            </w:pPr>
            <w:r w:rsidRPr="00450548">
              <w:t xml:space="preserve">R011: Base </w:t>
            </w:r>
            <w:proofErr w:type="gramStart"/>
            <w:r w:rsidRPr="00450548">
              <w:t>Paragraph</w:t>
            </w:r>
            <w:proofErr w:type="gramEnd"/>
          </w:p>
        </w:tc>
        <w:tc>
          <w:tcPr>
            <w:tcW w:w="7074" w:type="dxa"/>
          </w:tcPr>
          <w:p w14:paraId="1F41F85F" w14:textId="0C58B686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paragraph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Can be used for regular/non-list paragraphs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lso for internal use within Rundown styles.</w:t>
            </w:r>
          </w:p>
        </w:tc>
      </w:tr>
      <w:tr w:rsidR="00450548" w:rsidRPr="00646E9A" w14:paraId="037DF1D6" w14:textId="77777777" w:rsidTr="009E1CE5">
        <w:trPr>
          <w:trHeight w:val="583"/>
        </w:trPr>
        <w:tc>
          <w:tcPr>
            <w:tcW w:w="3964" w:type="dxa"/>
          </w:tcPr>
          <w:p w14:paraId="58CC00D7" w14:textId="0BD2BE57" w:rsidR="00450548" w:rsidRPr="00450548" w:rsidRDefault="00450548" w:rsidP="00450548">
            <w:pPr>
              <w:pStyle w:val="R011BaseParagraph"/>
            </w:pPr>
            <w:r w:rsidRPr="00450548">
              <w:t>R021: Base Character</w:t>
            </w:r>
          </w:p>
        </w:tc>
        <w:tc>
          <w:tcPr>
            <w:tcW w:w="7074" w:type="dxa"/>
          </w:tcPr>
          <w:p w14:paraId="25492E32" w14:textId="1491A209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character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hould not be used manually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Just for internal use within Rundown styles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A4BA6" w14:textId="77777777" w:rsidR="00317ACD" w:rsidRDefault="00317ACD" w:rsidP="0009074B">
      <w:pPr>
        <w:spacing w:after="0" w:line="240" w:lineRule="auto"/>
      </w:pPr>
      <w:r>
        <w:separator/>
      </w:r>
    </w:p>
  </w:endnote>
  <w:endnote w:type="continuationSeparator" w:id="0">
    <w:p w14:paraId="416FE9DA" w14:textId="77777777" w:rsidR="00317ACD" w:rsidRDefault="00317ACD" w:rsidP="0009074B">
      <w:pPr>
        <w:spacing w:after="0" w:line="240" w:lineRule="auto"/>
      </w:pPr>
      <w:r>
        <w:continuationSeparator/>
      </w:r>
    </w:p>
  </w:endnote>
  <w:endnote w:type="continuationNotice" w:id="1">
    <w:p w14:paraId="14E1D9CE" w14:textId="77777777" w:rsidR="00317ACD" w:rsidRDefault="00317A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CA2E7" w14:textId="77777777" w:rsidR="00317ACD" w:rsidRDefault="00317ACD" w:rsidP="0009074B">
      <w:pPr>
        <w:spacing w:after="0" w:line="240" w:lineRule="auto"/>
      </w:pPr>
      <w:r>
        <w:separator/>
      </w:r>
    </w:p>
  </w:footnote>
  <w:footnote w:type="continuationSeparator" w:id="0">
    <w:p w14:paraId="0F0F3852" w14:textId="77777777" w:rsidR="00317ACD" w:rsidRDefault="00317ACD" w:rsidP="0009074B">
      <w:pPr>
        <w:spacing w:after="0" w:line="240" w:lineRule="auto"/>
      </w:pPr>
      <w:r>
        <w:continuationSeparator/>
      </w:r>
    </w:p>
  </w:footnote>
  <w:footnote w:type="continuationNotice" w:id="1">
    <w:p w14:paraId="021A8B53" w14:textId="77777777" w:rsidR="00317ACD" w:rsidRDefault="00317A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6A8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480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5F44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46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61B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ACD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67DD0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24E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48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74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E2A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E9A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D8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84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79C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35B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AD3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30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BB9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0C2F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590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287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496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2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84A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6D4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0FC3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0FBA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6EE4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5A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44E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R011BaseParagraph"/>
    <w:next w:val="R011BaseParagraph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R011BaseParagraph"/>
    <w:next w:val="R011BaseParagraph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R011BaseParagraph"/>
    <w:next w:val="R011BaseParagraph"/>
    <w:qFormat/>
    <w:rsid w:val="00D47B12"/>
    <w:pPr>
      <w:shd w:val="clear" w:color="auto" w:fill="C0DBF5"/>
    </w:pPr>
  </w:style>
  <w:style w:type="paragraph" w:customStyle="1" w:styleId="R313Control">
    <w:name w:val="R313: Control"/>
    <w:basedOn w:val="R011BaseParagraph"/>
    <w:next w:val="R011BaseParagraph"/>
    <w:qFormat/>
    <w:rsid w:val="00596B7F"/>
    <w:pPr>
      <w:shd w:val="clear" w:color="auto" w:fill="EBB57D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R011BaseParagraph"/>
    <w:next w:val="R011BaseParagraph"/>
    <w:qFormat/>
    <w:rsid w:val="007E0DFC"/>
    <w:pPr>
      <w:shd w:val="clear" w:color="auto" w:fill="7DB4EA"/>
      <w:spacing w:before="40" w:after="40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R011BaseParagraph"/>
    <w:next w:val="R011BaseParagraph"/>
    <w:qFormat/>
    <w:rsid w:val="00596B7F"/>
    <w:pPr>
      <w:shd w:val="clear" w:color="auto" w:fill="F5DBC1"/>
    </w:pPr>
  </w:style>
  <w:style w:type="character" w:customStyle="1" w:styleId="R323KeyMessage">
    <w:name w:val="R323: KeyMessage"/>
    <w:basedOn w:val="R021BaseCharacter"/>
    <w:uiPriority w:val="1"/>
    <w:qFormat/>
    <w:rsid w:val="00215F44"/>
    <w:rPr>
      <w:color w:val="1067B2"/>
      <w:bdr w:val="none" w:sz="0" w:space="0" w:color="auto"/>
      <w:shd w:val="clear" w:color="auto" w:fill="C0DBF5"/>
      <w:lang w:val="en-US"/>
    </w:rPr>
  </w:style>
  <w:style w:type="character" w:customStyle="1" w:styleId="R321Emphasis">
    <w:name w:val="R321: Emphasis"/>
    <w:basedOn w:val="R021BaseCharacter"/>
    <w:uiPriority w:val="1"/>
    <w:qFormat/>
    <w:rsid w:val="001C4480"/>
    <w:rPr>
      <w:i/>
      <w:color w:val="auto"/>
      <w:u w:val="single"/>
      <w:lang w:val="en-US"/>
    </w:rPr>
  </w:style>
  <w:style w:type="character" w:customStyle="1" w:styleId="R121Enforce">
    <w:name w:val="R121: Enforce"/>
    <w:basedOn w:val="R021BaseCharacter"/>
    <w:uiPriority w:val="1"/>
    <w:qFormat/>
    <w:rsid w:val="003A2A4F"/>
    <w:rPr>
      <w:b/>
      <w:color w:val="B26813"/>
      <w:bdr w:val="none" w:sz="0" w:space="0" w:color="auto"/>
      <w:shd w:val="clear" w:color="auto" w:fill="F5DBC1"/>
      <w:lang w:val="en-US"/>
    </w:rPr>
  </w:style>
  <w:style w:type="character" w:customStyle="1" w:styleId="R124Apply">
    <w:name w:val="R124: Apply"/>
    <w:basedOn w:val="R021BaseCharacter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  <w:lang w:val="en-US"/>
    </w:rPr>
  </w:style>
  <w:style w:type="character" w:customStyle="1" w:styleId="R123Select">
    <w:name w:val="R123: Select"/>
    <w:basedOn w:val="R021BaseCharacter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R021BaseCharacter"/>
    <w:uiPriority w:val="1"/>
    <w:qFormat/>
    <w:rsid w:val="00B848BD"/>
    <w:rPr>
      <w:b/>
      <w:color w:val="B26813"/>
      <w:lang w:val="en-US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R021BaseCharacter"/>
    <w:uiPriority w:val="1"/>
    <w:qFormat/>
    <w:rsid w:val="00215F44"/>
    <w:rPr>
      <w:rFonts w:cs="Calibri (Body)"/>
      <w:color w:val="1067B2"/>
      <w:lang w:val="en-US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R011BaseParagraph"/>
    <w:qFormat/>
    <w:rsid w:val="005A1312"/>
    <w:pPr>
      <w:numPr>
        <w:numId w:val="119"/>
      </w:numPr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R011Base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R021BaseCharacter"/>
    <w:uiPriority w:val="1"/>
    <w:qFormat/>
    <w:rsid w:val="00215F44"/>
    <w:rPr>
      <w:color w:val="929292"/>
      <w:lang w:val="en-US"/>
    </w:rPr>
  </w:style>
  <w:style w:type="paragraph" w:customStyle="1" w:styleId="R011BaseParagraph">
    <w:name w:val="R011: Base Paragraph"/>
    <w:qFormat/>
    <w:rsid w:val="00F7785A"/>
    <w:pPr>
      <w:widowControl w:val="0"/>
      <w:spacing w:after="0" w:line="240" w:lineRule="auto"/>
    </w:pPr>
    <w:rPr>
      <w:rFonts w:ascii="Aptos" w:eastAsiaTheme="majorEastAsia" w:hAnsi="Aptos" w:cstheme="majorBidi"/>
      <w:szCs w:val="32"/>
    </w:rPr>
  </w:style>
  <w:style w:type="character" w:customStyle="1" w:styleId="R021BaseCharacter">
    <w:name w:val="R021: Base Character"/>
    <w:uiPriority w:val="1"/>
    <w:qFormat/>
    <w:rsid w:val="0074268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3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5185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96</cp:revision>
  <dcterms:created xsi:type="dcterms:W3CDTF">2024-11-09T14:18:00Z</dcterms:created>
  <dcterms:modified xsi:type="dcterms:W3CDTF">2025-09-1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